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02F5" w:rsidRPr="00CB02F5" w:rsidRDefault="00CB02F5" w:rsidP="00CB02F5">
      <w:pPr>
        <w:rPr>
          <w:rFonts w:ascii="Segoe Script" w:hAnsi="Segoe Script"/>
          <w:b/>
          <w:color w:val="7030A0"/>
        </w:rPr>
      </w:pPr>
      <w:r w:rsidRPr="00CB02F5">
        <w:rPr>
          <w:rFonts w:ascii="Segoe Script" w:hAnsi="Segoe Script"/>
          <w:b/>
          <w:color w:val="7030A0"/>
        </w:rPr>
        <w:t>TERMS &amp; CONDITIONS PLATINUM WEDDINGS TURKEY</w:t>
      </w:r>
    </w:p>
    <w:p w:rsidR="00CB02F5" w:rsidRDefault="00CB02F5" w:rsidP="00CB02F5">
      <w:r>
        <w:t>By using the services of Platinum Weddings Turkey you are agreeing to be bound by the following terms &amp; conditions.</w:t>
      </w:r>
    </w:p>
    <w:p w:rsidR="00CB02F5" w:rsidRDefault="00CB02F5" w:rsidP="00CB02F5"/>
    <w:p w:rsidR="00CB02F5" w:rsidRDefault="00CB02F5" w:rsidP="00CB02F5">
      <w:r w:rsidRPr="00CB02F5">
        <w:rPr>
          <w:rFonts w:ascii="Segoe Script" w:hAnsi="Segoe Script"/>
          <w:b/>
          <w:color w:val="7030A0"/>
        </w:rPr>
        <w:t>BOOKING &amp; PAYMENTS</w:t>
      </w:r>
      <w:r w:rsidRPr="00CB02F5">
        <w:rPr>
          <w:color w:val="7030A0"/>
        </w:rPr>
        <w:t xml:space="preserve"> </w:t>
      </w:r>
      <w:r>
        <w:t>– Once you have chosen a package, venue &amp; date, a 25%</w:t>
      </w:r>
      <w:r>
        <w:t xml:space="preserve"> </w:t>
      </w:r>
      <w:r>
        <w:t xml:space="preserve">non-refundable deposit is payable by bank transfer into our UK bank account. Upon receipt of </w:t>
      </w:r>
      <w:r>
        <w:t>these funds you will be sent a pro former i</w:t>
      </w:r>
      <w:r>
        <w:t>nvoice detailing the agreed package &amp; services Platinum Weddings Turkey are to provide. Anything not contained in this document is not considered to be a part of the contract so please read through carefully to ensure all agreed elements have been included. Final outstanding payments must be received 8 weeks before the wedding date.</w:t>
      </w:r>
    </w:p>
    <w:p w:rsidR="00CB02F5" w:rsidRDefault="00CB02F5" w:rsidP="00CB02F5">
      <w:r>
        <w:t>Any changes in party numbers or extras can be made up until this time.</w:t>
      </w:r>
    </w:p>
    <w:p w:rsidR="00CB02F5" w:rsidRDefault="00CB02F5" w:rsidP="00CB02F5"/>
    <w:p w:rsidR="00CB02F5" w:rsidRDefault="00CB02F5" w:rsidP="00CB02F5">
      <w:r w:rsidRPr="00CB02F5">
        <w:rPr>
          <w:rFonts w:ascii="Segoe Script" w:hAnsi="Segoe Script"/>
          <w:b/>
          <w:color w:val="7030A0"/>
        </w:rPr>
        <w:t>BOOKING CHANGES</w:t>
      </w:r>
      <w:r w:rsidRPr="00CB02F5">
        <w:rPr>
          <w:color w:val="7030A0"/>
        </w:rPr>
        <w:t xml:space="preserve"> </w:t>
      </w:r>
      <w:r>
        <w:t>- In the event of a change of venue made by you, before the final payment is made, we will attempt to rebook, but this will depend on availability &amp; may incur extra charges. Changes in party numbers can be made up until the final payment is due &amp; the last payment will be adjusted accordingly. Any changes after the final payment has been made will need to be paid direct in either the resort or by bank transfer. (</w:t>
      </w:r>
      <w:r>
        <w:t>Please</w:t>
      </w:r>
      <w:r>
        <w:t xml:space="preserve"> leave enough time for payment).</w:t>
      </w:r>
    </w:p>
    <w:p w:rsidR="00CB02F5" w:rsidRDefault="00CB02F5" w:rsidP="00CB02F5"/>
    <w:p w:rsidR="00CB02F5" w:rsidRDefault="00CB02F5" w:rsidP="00CB02F5">
      <w:r w:rsidRPr="00CB02F5">
        <w:rPr>
          <w:rFonts w:ascii="Segoe Script" w:hAnsi="Segoe Script"/>
          <w:b/>
          <w:color w:val="7030A0"/>
        </w:rPr>
        <w:t>CANCELLATIONS</w:t>
      </w:r>
      <w:r>
        <w:t xml:space="preserve"> – Up to 8 weeks before the wedding date, cancellation fees are 25%. After this time 100% - at the discretion of Platinum Weddings Turkey Packages.</w:t>
      </w:r>
    </w:p>
    <w:p w:rsidR="00CB02F5" w:rsidRDefault="00CB02F5" w:rsidP="00CB02F5"/>
    <w:p w:rsidR="00CB02F5" w:rsidRDefault="00CB02F5" w:rsidP="00CB02F5">
      <w:r w:rsidRPr="00CB02F5">
        <w:rPr>
          <w:rFonts w:ascii="Segoe Script" w:hAnsi="Segoe Script"/>
          <w:b/>
          <w:color w:val="7030A0"/>
        </w:rPr>
        <w:t>PACKAGES</w:t>
      </w:r>
      <w:r w:rsidRPr="00CB02F5">
        <w:rPr>
          <w:color w:val="7030A0"/>
        </w:rPr>
        <w:t xml:space="preserve"> </w:t>
      </w:r>
      <w:r>
        <w:t xml:space="preserve">– All our packages listed on our website are not fixed &amp; can be adjusted depending on requirements, venue &amp; party size. Additions &amp; deductions can be made to these packages or entirely tailor made packages can be created. After you have paid your 25% deposit you are free to make any changes up until 8 weeks prior to your wedding date. The final agreed package will be those services listed on the </w:t>
      </w:r>
      <w:r>
        <w:t>pro former i</w:t>
      </w:r>
      <w:r>
        <w:t>nvoice. Prices vary between venues, locations &amp; regions.</w:t>
      </w:r>
    </w:p>
    <w:p w:rsidR="00CB02F5" w:rsidRDefault="00CB02F5" w:rsidP="00CB02F5"/>
    <w:p w:rsidR="00CB02F5" w:rsidRDefault="00CB02F5" w:rsidP="00CB02F5">
      <w:r w:rsidRPr="00CB02F5">
        <w:rPr>
          <w:rFonts w:ascii="Segoe Script" w:hAnsi="Segoe Script"/>
          <w:b/>
          <w:color w:val="7030A0"/>
        </w:rPr>
        <w:t>DELAYS / POSTPONEMENT</w:t>
      </w:r>
      <w:r w:rsidRPr="00CB02F5">
        <w:rPr>
          <w:color w:val="7030A0"/>
        </w:rPr>
        <w:t xml:space="preserve"> </w:t>
      </w:r>
      <w:r>
        <w:t>– Late arrival or delays as a result of a breakdown in any part of your holiday or travel booking that results in a change of timings, date or venue may incur extra charges with rearrangement dependent on availability of the local officials &amp; / or venue.</w:t>
      </w:r>
    </w:p>
    <w:p w:rsidR="00CB02F5" w:rsidRDefault="00CB02F5" w:rsidP="00CB02F5"/>
    <w:p w:rsidR="00CB02F5" w:rsidRDefault="00CB02F5" w:rsidP="00CB02F5">
      <w:r w:rsidRPr="00CB02F5">
        <w:rPr>
          <w:rFonts w:ascii="Segoe Script" w:hAnsi="Segoe Script"/>
          <w:b/>
          <w:color w:val="7030A0"/>
        </w:rPr>
        <w:t>EXTRA SERVICES</w:t>
      </w:r>
      <w:r w:rsidRPr="00CB02F5">
        <w:rPr>
          <w:color w:val="7030A0"/>
        </w:rPr>
        <w:t xml:space="preserve"> </w:t>
      </w:r>
      <w:r>
        <w:t>– Platinum's packages are fully flexible with any available elements being deductible or includable as you require. Only those services included in the pro former invoice document will be considered part of our contractual obligation to you. Extra detailing can be added in at any time up to 8 weeks before the wedding date, with adjustments on the final payment accordingly. A list of extra services is available from us at any time.</w:t>
      </w:r>
    </w:p>
    <w:p w:rsidR="00CB02F5" w:rsidRDefault="00CB02F5" w:rsidP="00CB02F5">
      <w:r w:rsidRPr="00CB02F5">
        <w:rPr>
          <w:rFonts w:ascii="Segoe Script" w:hAnsi="Segoe Script"/>
          <w:b/>
          <w:color w:val="7030A0"/>
        </w:rPr>
        <w:lastRenderedPageBreak/>
        <w:t>FLOWERS</w:t>
      </w:r>
      <w:r>
        <w:t xml:space="preserve"> – Where possible at the time of booking Platinum Weddings Turkey will advise upon the availability of any requested flowers &amp; will endeavour to match colours / types to the </w:t>
      </w:r>
      <w:r>
        <w:t>clients’</w:t>
      </w:r>
      <w:r>
        <w:t xml:space="preserve"> satisfaction. Availability is dependent upon the season &amp; suppliers, therefore desired colours &amp; specific flowers may not always be obtainable. In this event Platinum Weddings Turkey will provide the best match to your selection.</w:t>
      </w:r>
    </w:p>
    <w:p w:rsidR="00CB02F5" w:rsidRDefault="00CB02F5" w:rsidP="00CB02F5"/>
    <w:p w:rsidR="00CB02F5" w:rsidRDefault="00CB02F5" w:rsidP="00CB02F5">
      <w:r w:rsidRPr="00CB02F5">
        <w:rPr>
          <w:rFonts w:ascii="Segoe Script" w:hAnsi="Segoe Script"/>
          <w:b/>
          <w:color w:val="7030A0"/>
        </w:rPr>
        <w:t>DECORATION</w:t>
      </w:r>
      <w:r>
        <w:t xml:space="preserve"> – The ceremony and reception areas decoration are included in all packages.  We will always try to match your choice of colour as close as possible, however if we </w:t>
      </w:r>
      <w:r>
        <w:t>cannot</w:t>
      </w:r>
      <w:r>
        <w:t xml:space="preserve"> get it we are hap</w:t>
      </w:r>
      <w:r>
        <w:t>py for you to bring your own</w:t>
      </w:r>
      <w:r>
        <w:t>, please let your wedding co coordinator know at your pre wedding meeting.</w:t>
      </w:r>
    </w:p>
    <w:p w:rsidR="00CB02F5" w:rsidRDefault="00CB02F5" w:rsidP="00CB02F5">
      <w:r>
        <w:t>Ceremony area: Marquee/</w:t>
      </w:r>
      <w:r>
        <w:t>pergola area</w:t>
      </w:r>
      <w:r>
        <w:t>, aisle, all seating for guests.</w:t>
      </w:r>
    </w:p>
    <w:p w:rsidR="00CB02F5" w:rsidRDefault="00CB02F5" w:rsidP="00CB02F5">
      <w:r>
        <w:t>Reception Area: Top table &amp; all guests’ tables, all seating.</w:t>
      </w:r>
    </w:p>
    <w:p w:rsidR="00CB02F5" w:rsidRDefault="00CB02F5" w:rsidP="00CB02F5"/>
    <w:p w:rsidR="00CB02F5" w:rsidRDefault="00CB02F5" w:rsidP="00CB02F5">
      <w:r w:rsidRPr="00CB02F5">
        <w:rPr>
          <w:rFonts w:ascii="Segoe Script" w:hAnsi="Segoe Script"/>
          <w:b/>
          <w:color w:val="7030A0"/>
        </w:rPr>
        <w:t>LEGALITIES</w:t>
      </w:r>
      <w:r>
        <w:t xml:space="preserve"> – Both Bride &amp; Groom are entirely responsible for providing the correct documentation required to get married in Turkey. We cannot accept liability for cancelled weddings due to incorrect, misspelt or absent paperwork. Please ensure you have all the items of paperwork required before you travel &amp; that you remember to bring them with you. Please note all documents must be originals not copies. For details of what documents you need to bring.</w:t>
      </w:r>
    </w:p>
    <w:p w:rsidR="00CB02F5" w:rsidRDefault="00CB02F5" w:rsidP="00CB02F5">
      <w:r>
        <w:t xml:space="preserve">Any queries you can contact us and we will </w:t>
      </w:r>
      <w:r>
        <w:t>assist,</w:t>
      </w:r>
      <w:r>
        <w:t xml:space="preserve"> however you should </w:t>
      </w:r>
      <w:r>
        <w:t>have</w:t>
      </w:r>
      <w:r>
        <w:t xml:space="preserve"> received this immediately are your confirmation of the booking.   </w:t>
      </w:r>
    </w:p>
    <w:p w:rsidR="00CB02F5" w:rsidRDefault="00CB02F5" w:rsidP="00CB02F5"/>
    <w:p w:rsidR="00CB02F5" w:rsidRDefault="00CB02F5" w:rsidP="00CB02F5">
      <w:r w:rsidRPr="00CB02F5">
        <w:rPr>
          <w:rFonts w:ascii="Segoe Script" w:hAnsi="Segoe Script"/>
          <w:b/>
          <w:color w:val="7030A0"/>
        </w:rPr>
        <w:t>PHOTOGRAPHY / VIDEO</w:t>
      </w:r>
      <w:r w:rsidRPr="00CB02F5">
        <w:rPr>
          <w:color w:val="7030A0"/>
        </w:rPr>
        <w:t xml:space="preserve"> </w:t>
      </w:r>
      <w:r>
        <w:t>–  All photography and video will be produced to the best  colour &amp; quality possible, all images will be given on CD along with Videos and these can be adapted to accommodate the various tracks you may wish to have will be added.</w:t>
      </w:r>
    </w:p>
    <w:p w:rsidR="00CB02F5" w:rsidRDefault="00CB02F5" w:rsidP="00CB02F5"/>
    <w:p w:rsidR="00CB02F5" w:rsidRDefault="00CB02F5" w:rsidP="00CB02F5">
      <w:r w:rsidRPr="00CB02F5">
        <w:rPr>
          <w:rFonts w:ascii="Segoe Script" w:hAnsi="Segoe Script"/>
          <w:b/>
          <w:color w:val="7030A0"/>
        </w:rPr>
        <w:t>TIMINGS</w:t>
      </w:r>
      <w:r>
        <w:t xml:space="preserve"> – Platinum Weddings Turkey, do not have any set times for their clients, however once a time is set </w:t>
      </w:r>
      <w:r>
        <w:t>it’s</w:t>
      </w:r>
      <w:r>
        <w:t xml:space="preserve"> important to ensure you are there for it.</w:t>
      </w:r>
    </w:p>
    <w:p w:rsidR="00CB02F5" w:rsidRDefault="00CB02F5" w:rsidP="00CB02F5"/>
    <w:p w:rsidR="00CB02F5" w:rsidRDefault="00CB02F5" w:rsidP="00CB02F5">
      <w:r w:rsidRPr="00CB02F5">
        <w:rPr>
          <w:rFonts w:ascii="Segoe Script" w:hAnsi="Segoe Script"/>
          <w:b/>
          <w:color w:val="7030A0"/>
        </w:rPr>
        <w:t>WEATHER</w:t>
      </w:r>
      <w:r w:rsidRPr="00CB02F5">
        <w:rPr>
          <w:color w:val="7030A0"/>
        </w:rPr>
        <w:t xml:space="preserve"> </w:t>
      </w:r>
      <w:r>
        <w:t xml:space="preserve">– Whilst the sun shines for more than 300 days in this area of Turkey there can be occasional storms &amp; showers during the summer season. We will endeavour wherever possible to monitor forecasts for your wedding date, as a professional company we always want to look at a </w:t>
      </w:r>
      <w:r>
        <w:t>backup</w:t>
      </w:r>
      <w:r>
        <w:t xml:space="preserve"> plan in the event it may have to be used so this discussion will take place with your wedding planner, We cannot however, be held liable or responsible for any conditions outside our control (rain, storms, cloud, high winds, extreme temperatures, mist, earthquakes).</w:t>
      </w:r>
    </w:p>
    <w:p w:rsidR="00CB02F5" w:rsidRDefault="00CB02F5" w:rsidP="00CB02F5"/>
    <w:p w:rsidR="00CB02F5" w:rsidRDefault="00CB02F5" w:rsidP="00CB02F5">
      <w:r w:rsidRPr="00CB02F5">
        <w:rPr>
          <w:rFonts w:ascii="Segoe Script" w:hAnsi="Segoe Script"/>
          <w:b/>
          <w:color w:val="7030A0"/>
        </w:rPr>
        <w:lastRenderedPageBreak/>
        <w:t>TRANSPORT</w:t>
      </w:r>
      <w:r>
        <w:t xml:space="preserve"> –</w:t>
      </w:r>
      <w:r>
        <w:t xml:space="preserve"> </w:t>
      </w:r>
      <w:r>
        <w:t xml:space="preserve">This will be provided as per your request in your package details. Please ensure you and your guests are at the designated pick up points at the correct times, as we will only have a small available time between events unfolding during the day. </w:t>
      </w:r>
    </w:p>
    <w:p w:rsidR="00CB02F5" w:rsidRDefault="00CB02F5" w:rsidP="00CB02F5"/>
    <w:p w:rsidR="00AA3819" w:rsidRDefault="00CB02F5" w:rsidP="00CB02F5">
      <w:r w:rsidRPr="00CB02F5">
        <w:rPr>
          <w:rFonts w:ascii="Segoe Script" w:hAnsi="Segoe Script"/>
          <w:b/>
          <w:color w:val="7030A0"/>
        </w:rPr>
        <w:t>DRINKS</w:t>
      </w:r>
      <w:r>
        <w:t xml:space="preserve"> – Any drinks packages are priced are correct at time of booking, but may be subject to change. Any drinks that are not part of the packages must be paid to the wedding planner or with the venue direct. Platinum Weddings will not take any responsibility for non-payment of bills.</w:t>
      </w:r>
      <w:bookmarkStart w:id="0" w:name="_GoBack"/>
      <w:bookmarkEnd w:id="0"/>
    </w:p>
    <w:sectPr w:rsidR="00AA38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Script">
    <w:panose1 w:val="020B0504020000000003"/>
    <w:charset w:val="00"/>
    <w:family w:val="swiss"/>
    <w:pitch w:val="variable"/>
    <w:sig w:usb0="0000028F"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MDCxNDUwM7CwMDBR0lEKTi0uzszPAykwrAUAvkbAwSwAAAA="/>
  </w:docVars>
  <w:rsids>
    <w:rsidRoot w:val="00CB02F5"/>
    <w:rsid w:val="00AA3819"/>
    <w:rsid w:val="00CB02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C14136-FAFC-455F-BA22-B314B4F7A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1412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Midgley</dc:creator>
  <cp:keywords/>
  <dc:description/>
  <cp:lastModifiedBy>Alice Midgley</cp:lastModifiedBy>
  <cp:revision>1</cp:revision>
  <dcterms:created xsi:type="dcterms:W3CDTF">2016-07-19T11:14:00Z</dcterms:created>
  <dcterms:modified xsi:type="dcterms:W3CDTF">2016-07-19T11:19:00Z</dcterms:modified>
</cp:coreProperties>
</file>